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8F26A1" w14:textId="7F3D4E23" w:rsidR="001371A8" w:rsidRPr="00220C96" w:rsidRDefault="00B0439D">
      <w:pPr>
        <w:pStyle w:val="berschrift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otivationsschreiben</w:t>
      </w:r>
      <w:r w:rsidR="00974E17">
        <w:t xml:space="preserve"> </w:t>
      </w:r>
      <w:r w:rsidR="00001C5B">
        <w:t>/ Zulassungsverfahren Politikwissenschaft 20</w:t>
      </w:r>
      <w:r w:rsidR="00A45C55">
        <w:t>2</w:t>
      </w:r>
      <w:r w:rsidR="00A44829">
        <w:t>4</w:t>
      </w:r>
    </w:p>
    <w:p w14:paraId="0AC9C8EE" w14:textId="7F2D6A9A" w:rsidR="001371A8" w:rsidRPr="00FD309D" w:rsidRDefault="00B0439D" w:rsidP="005825D4">
      <w:pPr>
        <w:jc w:val="right"/>
        <w:rPr>
          <w:sz w:val="20"/>
        </w:rPr>
      </w:pPr>
      <w:r>
        <w:rPr>
          <w:sz w:val="20"/>
        </w:rPr>
        <w:t>10</w:t>
      </w:r>
      <w:r w:rsidR="00312E5B">
        <w:rPr>
          <w:sz w:val="20"/>
        </w:rPr>
        <w:t>.07.202</w:t>
      </w:r>
      <w:r w:rsidR="00A44829">
        <w:rPr>
          <w:sz w:val="20"/>
        </w:rPr>
        <w:t>4</w:t>
      </w:r>
    </w:p>
    <w:p w14:paraId="7A2E0F26" w14:textId="67292E58" w:rsidR="005B7842" w:rsidRDefault="005B7842" w:rsidP="00341292">
      <w:r>
        <w:t>Name, Vorname:</w:t>
      </w:r>
    </w:p>
    <w:p w14:paraId="2014DBE9" w14:textId="3B526D8A" w:rsidR="00822208" w:rsidRDefault="00312E5B" w:rsidP="00341292">
      <w:r>
        <w:t>Bewerbernummer:</w:t>
      </w:r>
    </w:p>
    <w:p w14:paraId="540829F4" w14:textId="6CF41B16" w:rsidR="00341292" w:rsidRDefault="00B83DC4" w:rsidP="00341292">
      <w:pPr>
        <w:rPr>
          <w:szCs w:val="22"/>
        </w:rPr>
      </w:pPr>
      <w:r>
        <w:rPr>
          <w:szCs w:val="22"/>
        </w:rPr>
        <w:t xml:space="preserve">Geburtsdatum: </w:t>
      </w:r>
    </w:p>
    <w:p w14:paraId="583E46F0" w14:textId="64411522" w:rsidR="00FF00CA" w:rsidRDefault="00FF00CA" w:rsidP="00341292">
      <w:pPr>
        <w:rPr>
          <w:szCs w:val="22"/>
        </w:rPr>
      </w:pPr>
      <w:r>
        <w:rPr>
          <w:szCs w:val="22"/>
        </w:rPr>
        <w:t>E-Ma</w:t>
      </w:r>
      <w:r w:rsidR="00757663">
        <w:rPr>
          <w:szCs w:val="22"/>
        </w:rPr>
        <w:t xml:space="preserve">il-Adresse: </w:t>
      </w:r>
    </w:p>
    <w:p w14:paraId="2FD49690" w14:textId="1C9CFFE1" w:rsidR="00822208" w:rsidRPr="00A44829" w:rsidRDefault="00822208" w:rsidP="00341292">
      <w:pPr>
        <w:rPr>
          <w:szCs w:val="22"/>
        </w:rPr>
      </w:pPr>
      <w:r w:rsidRPr="00A44829">
        <w:rPr>
          <w:szCs w:val="22"/>
        </w:rPr>
        <w:t>Angestrebter Studiengang</w:t>
      </w:r>
      <w:r w:rsidR="002F6135">
        <w:rPr>
          <w:szCs w:val="22"/>
        </w:rPr>
        <w:t>/Studiengänge</w:t>
      </w:r>
      <w:r w:rsidRPr="00A44829">
        <w:rPr>
          <w:szCs w:val="22"/>
        </w:rPr>
        <w:t xml:space="preserve"> (B</w:t>
      </w:r>
      <w:r w:rsidR="002979D3" w:rsidRPr="00A44829">
        <w:rPr>
          <w:szCs w:val="22"/>
        </w:rPr>
        <w:t xml:space="preserve">achelor </w:t>
      </w:r>
      <w:proofErr w:type="spellStart"/>
      <w:r w:rsidR="002979D3" w:rsidRPr="00A44829">
        <w:rPr>
          <w:szCs w:val="22"/>
        </w:rPr>
        <w:t>of</w:t>
      </w:r>
      <w:proofErr w:type="spellEnd"/>
      <w:r w:rsidR="002979D3" w:rsidRPr="00A44829">
        <w:rPr>
          <w:szCs w:val="22"/>
        </w:rPr>
        <w:t xml:space="preserve"> Arts</w:t>
      </w:r>
      <w:r w:rsidRPr="00A44829">
        <w:rPr>
          <w:szCs w:val="22"/>
        </w:rPr>
        <w:t xml:space="preserve"> Ha</w:t>
      </w:r>
      <w:r>
        <w:rPr>
          <w:szCs w:val="22"/>
        </w:rPr>
        <w:t>uptfach</w:t>
      </w:r>
      <w:r w:rsidRPr="00A44829">
        <w:rPr>
          <w:szCs w:val="22"/>
        </w:rPr>
        <w:t xml:space="preserve"> </w:t>
      </w:r>
      <w:r>
        <w:rPr>
          <w:szCs w:val="22"/>
        </w:rPr>
        <w:t xml:space="preserve">oder </w:t>
      </w:r>
      <w:r w:rsidRPr="00A44829">
        <w:rPr>
          <w:szCs w:val="22"/>
        </w:rPr>
        <w:t xml:space="preserve">Nebenfach, </w:t>
      </w:r>
      <w:r w:rsidR="002979D3" w:rsidRPr="00A44829">
        <w:rPr>
          <w:szCs w:val="22"/>
        </w:rPr>
        <w:t xml:space="preserve">Bachelor </w:t>
      </w:r>
      <w:proofErr w:type="spellStart"/>
      <w:r w:rsidR="002979D3" w:rsidRPr="00A44829">
        <w:rPr>
          <w:szCs w:val="22"/>
        </w:rPr>
        <w:t>of</w:t>
      </w:r>
      <w:proofErr w:type="spellEnd"/>
      <w:r w:rsidR="002979D3" w:rsidRPr="00A44829">
        <w:rPr>
          <w:szCs w:val="22"/>
        </w:rPr>
        <w:t xml:space="preserve"> Education</w:t>
      </w:r>
      <w:r w:rsidRPr="00A44829">
        <w:rPr>
          <w:szCs w:val="22"/>
        </w:rPr>
        <w:t>):</w:t>
      </w:r>
      <w:r w:rsidR="002979D3" w:rsidRPr="00A44829">
        <w:rPr>
          <w:szCs w:val="22"/>
        </w:rPr>
        <w:t xml:space="preserve"> </w:t>
      </w:r>
    </w:p>
    <w:p w14:paraId="68344219" w14:textId="77777777" w:rsidR="005B7842" w:rsidRPr="00A44829" w:rsidRDefault="005B7842" w:rsidP="005B7842">
      <w:pPr>
        <w:rPr>
          <w:szCs w:val="22"/>
        </w:rPr>
      </w:pPr>
    </w:p>
    <w:p w14:paraId="547A128A" w14:textId="34924A36" w:rsidR="00FD309D" w:rsidRDefault="00312E5B" w:rsidP="005B7842">
      <w:pPr>
        <w:rPr>
          <w:szCs w:val="22"/>
        </w:rPr>
      </w:pPr>
      <w:r>
        <w:rPr>
          <w:szCs w:val="22"/>
        </w:rPr>
        <w:t>D</w:t>
      </w:r>
      <w:r w:rsidR="00B0439D">
        <w:rPr>
          <w:szCs w:val="22"/>
        </w:rPr>
        <w:t xml:space="preserve">as Motivationsschreiben </w:t>
      </w:r>
      <w:r>
        <w:rPr>
          <w:szCs w:val="22"/>
        </w:rPr>
        <w:t xml:space="preserve">ist </w:t>
      </w:r>
      <w:r w:rsidR="0096186C">
        <w:rPr>
          <w:szCs w:val="22"/>
        </w:rPr>
        <w:t>einschließlich der Erklärung</w:t>
      </w:r>
      <w:r w:rsidR="002979D3">
        <w:rPr>
          <w:szCs w:val="22"/>
        </w:rPr>
        <w:t xml:space="preserve"> und Unterschrift</w:t>
      </w:r>
      <w:r w:rsidR="0096186C">
        <w:rPr>
          <w:szCs w:val="22"/>
        </w:rPr>
        <w:t xml:space="preserve"> am Ende </w:t>
      </w:r>
      <w:r>
        <w:rPr>
          <w:szCs w:val="22"/>
        </w:rPr>
        <w:t xml:space="preserve">im </w:t>
      </w:r>
      <w:proofErr w:type="gramStart"/>
      <w:r>
        <w:rPr>
          <w:szCs w:val="22"/>
        </w:rPr>
        <w:t>PDF-Format</w:t>
      </w:r>
      <w:proofErr w:type="gramEnd"/>
      <w:r>
        <w:rPr>
          <w:szCs w:val="22"/>
        </w:rPr>
        <w:t xml:space="preserve"> </w:t>
      </w:r>
      <w:r w:rsidR="00A45C55">
        <w:rPr>
          <w:szCs w:val="22"/>
        </w:rPr>
        <w:t xml:space="preserve">per </w:t>
      </w:r>
      <w:r w:rsidR="00D3201B">
        <w:rPr>
          <w:szCs w:val="22"/>
        </w:rPr>
        <w:t>E</w:t>
      </w:r>
      <w:r w:rsidR="00A45C55">
        <w:rPr>
          <w:szCs w:val="22"/>
        </w:rPr>
        <w:t>-Mail einzureichen an</w:t>
      </w:r>
      <w:r>
        <w:rPr>
          <w:szCs w:val="22"/>
        </w:rPr>
        <w:t xml:space="preserve"> </w:t>
      </w:r>
      <w:hyperlink r:id="rId7" w:history="1">
        <w:r w:rsidR="00A45C55" w:rsidRPr="00D73F7B">
          <w:rPr>
            <w:rStyle w:val="Hyperlink"/>
          </w:rPr>
          <w:t>zulassungstest@ifp.uni-tuebingen.de</w:t>
        </w:r>
      </w:hyperlink>
      <w:r w:rsidR="00A45C55">
        <w:t xml:space="preserve"> </w:t>
      </w:r>
    </w:p>
    <w:p w14:paraId="0CF89A61" w14:textId="77777777" w:rsidR="007A32DE" w:rsidRDefault="007A32DE" w:rsidP="005B7842">
      <w:pPr>
        <w:rPr>
          <w:szCs w:val="22"/>
        </w:rPr>
      </w:pPr>
    </w:p>
    <w:p w14:paraId="0F258067" w14:textId="77777777" w:rsidR="002F6135" w:rsidRDefault="002F6135" w:rsidP="007A32DE">
      <w:pPr>
        <w:pStyle w:val="Listenabsatz"/>
        <w:numPr>
          <w:ilvl w:val="0"/>
          <w:numId w:val="4"/>
        </w:numPr>
        <w:rPr>
          <w:szCs w:val="22"/>
        </w:rPr>
      </w:pPr>
      <w:r>
        <w:rPr>
          <w:szCs w:val="22"/>
        </w:rPr>
        <w:t xml:space="preserve">Senden Sie nur ein Motivationsschreiben – auch wenn Sie sich für mehrere politikwissenschaftliche Studiengänge bewerben. </w:t>
      </w:r>
    </w:p>
    <w:p w14:paraId="65A3D1DE" w14:textId="6D3115FD" w:rsidR="00312E5B" w:rsidRDefault="00312E5B" w:rsidP="007A32DE">
      <w:pPr>
        <w:pStyle w:val="Listenabsatz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>Verwenden Sie für die Ausarbeitung diese Vorlage.</w:t>
      </w:r>
    </w:p>
    <w:p w14:paraId="6C810909" w14:textId="0CA040AA" w:rsidR="00B0439D" w:rsidRPr="007A32DE" w:rsidRDefault="00B0439D" w:rsidP="007A32DE">
      <w:pPr>
        <w:pStyle w:val="Listenabsatz"/>
        <w:numPr>
          <w:ilvl w:val="0"/>
          <w:numId w:val="4"/>
        </w:numPr>
        <w:rPr>
          <w:szCs w:val="22"/>
        </w:rPr>
      </w:pPr>
      <w:r>
        <w:rPr>
          <w:szCs w:val="22"/>
        </w:rPr>
        <w:t>Das Motivationsschreiben kann in deutscher oder englischer Sprache verfasst werden.</w:t>
      </w:r>
    </w:p>
    <w:p w14:paraId="482197CC" w14:textId="77777777" w:rsidR="00A44829" w:rsidRDefault="007A32DE" w:rsidP="007A32DE">
      <w:pPr>
        <w:pStyle w:val="Listenabsatz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 xml:space="preserve">Der </w:t>
      </w:r>
      <w:r w:rsidRPr="00D3201B">
        <w:rPr>
          <w:b/>
          <w:szCs w:val="22"/>
        </w:rPr>
        <w:t xml:space="preserve">Umfang des </w:t>
      </w:r>
      <w:r w:rsidR="00B0439D">
        <w:rPr>
          <w:b/>
          <w:szCs w:val="22"/>
        </w:rPr>
        <w:t>Motivationsschreibens</w:t>
      </w:r>
      <w:r w:rsidRPr="00D3201B">
        <w:rPr>
          <w:b/>
          <w:szCs w:val="22"/>
        </w:rPr>
        <w:t xml:space="preserve"> beträgt maximal </w:t>
      </w:r>
      <w:r w:rsidR="00B0439D">
        <w:rPr>
          <w:b/>
          <w:szCs w:val="22"/>
        </w:rPr>
        <w:t>500</w:t>
      </w:r>
      <w:r w:rsidRPr="00D3201B">
        <w:rPr>
          <w:b/>
          <w:szCs w:val="22"/>
        </w:rPr>
        <w:t xml:space="preserve"> Wörter</w:t>
      </w:r>
      <w:r w:rsidRPr="007A32DE">
        <w:rPr>
          <w:szCs w:val="22"/>
        </w:rPr>
        <w:t xml:space="preserve">. </w:t>
      </w:r>
    </w:p>
    <w:p w14:paraId="7F4ADF28" w14:textId="0C5F8943" w:rsidR="007A32DE" w:rsidRDefault="007A32DE" w:rsidP="007A32DE">
      <w:pPr>
        <w:pStyle w:val="Listenabsatz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 xml:space="preserve">Die </w:t>
      </w:r>
      <w:r w:rsidRPr="00A44829">
        <w:rPr>
          <w:b/>
          <w:bCs/>
          <w:szCs w:val="22"/>
        </w:rPr>
        <w:t xml:space="preserve">Wortanzahl ist am Ende des </w:t>
      </w:r>
      <w:r w:rsidR="00B0439D" w:rsidRPr="00A44829">
        <w:rPr>
          <w:b/>
          <w:bCs/>
          <w:szCs w:val="22"/>
        </w:rPr>
        <w:t>Motivationsschreibens</w:t>
      </w:r>
      <w:r w:rsidRPr="00A44829">
        <w:rPr>
          <w:b/>
          <w:bCs/>
          <w:szCs w:val="22"/>
        </w:rPr>
        <w:t xml:space="preserve"> anzugeben</w:t>
      </w:r>
      <w:r w:rsidRPr="007A32DE">
        <w:rPr>
          <w:szCs w:val="22"/>
        </w:rPr>
        <w:t>. Kopfzeile</w:t>
      </w:r>
      <w:r w:rsidR="00D3201B">
        <w:rPr>
          <w:szCs w:val="22"/>
        </w:rPr>
        <w:t>, Quellenangaben</w:t>
      </w:r>
      <w:r w:rsidRPr="007A32DE">
        <w:rPr>
          <w:szCs w:val="22"/>
        </w:rPr>
        <w:t xml:space="preserve"> und Erklärung zählen nicht zum Umfang. </w:t>
      </w:r>
    </w:p>
    <w:p w14:paraId="50C6D9E0" w14:textId="6EE9AC89" w:rsidR="002C5D9C" w:rsidRDefault="002C5D9C" w:rsidP="007A32DE">
      <w:pPr>
        <w:pStyle w:val="Listenabsatz"/>
        <w:numPr>
          <w:ilvl w:val="0"/>
          <w:numId w:val="4"/>
        </w:numPr>
        <w:rPr>
          <w:szCs w:val="22"/>
        </w:rPr>
      </w:pPr>
      <w:r>
        <w:rPr>
          <w:szCs w:val="22"/>
        </w:rPr>
        <w:t xml:space="preserve">Bitte verändern Sie nicht die Vorlage. </w:t>
      </w:r>
    </w:p>
    <w:p w14:paraId="2DA3FCF9" w14:textId="6670C8E6" w:rsidR="00B226FA" w:rsidRPr="00B226FA" w:rsidRDefault="00B226FA" w:rsidP="007A32DE">
      <w:pPr>
        <w:pStyle w:val="Listenabsatz"/>
        <w:numPr>
          <w:ilvl w:val="0"/>
          <w:numId w:val="4"/>
        </w:numPr>
        <w:rPr>
          <w:b/>
          <w:bCs/>
          <w:szCs w:val="22"/>
        </w:rPr>
      </w:pPr>
      <w:r w:rsidRPr="00B226FA">
        <w:rPr>
          <w:b/>
          <w:bCs/>
          <w:szCs w:val="22"/>
        </w:rPr>
        <w:t xml:space="preserve">Speichern Sie ihr Motivationsschreiben als </w:t>
      </w:r>
      <w:proofErr w:type="gramStart"/>
      <w:r w:rsidRPr="00B226FA">
        <w:rPr>
          <w:b/>
          <w:bCs/>
          <w:szCs w:val="22"/>
        </w:rPr>
        <w:t>PDF Datei</w:t>
      </w:r>
      <w:proofErr w:type="gramEnd"/>
      <w:r w:rsidRPr="00B226FA">
        <w:rPr>
          <w:b/>
          <w:bCs/>
          <w:szCs w:val="22"/>
        </w:rPr>
        <w:t xml:space="preserve"> </w:t>
      </w:r>
      <w:r w:rsidRPr="002F6135">
        <w:rPr>
          <w:szCs w:val="22"/>
        </w:rPr>
        <w:t>und</w:t>
      </w:r>
      <w:r w:rsidRPr="00B226FA">
        <w:rPr>
          <w:b/>
          <w:bCs/>
          <w:szCs w:val="22"/>
        </w:rPr>
        <w:t xml:space="preserve"> </w:t>
      </w:r>
      <w:r w:rsidRPr="00BA3EB5">
        <w:rPr>
          <w:szCs w:val="22"/>
        </w:rPr>
        <w:t xml:space="preserve">benennen diese </w:t>
      </w:r>
      <w:r w:rsidR="00BA3EB5" w:rsidRPr="00BA3EB5">
        <w:rPr>
          <w:szCs w:val="22"/>
        </w:rPr>
        <w:t>nach dem</w:t>
      </w:r>
      <w:r w:rsidR="00BA3EB5">
        <w:rPr>
          <w:b/>
          <w:bCs/>
          <w:szCs w:val="22"/>
        </w:rPr>
        <w:t xml:space="preserve"> Format </w:t>
      </w:r>
      <w:r w:rsidR="002F6135">
        <w:rPr>
          <w:b/>
          <w:bCs/>
          <w:szCs w:val="22"/>
        </w:rPr>
        <w:t>„</w:t>
      </w:r>
      <w:r w:rsidRPr="00B226FA">
        <w:rPr>
          <w:b/>
          <w:bCs/>
          <w:szCs w:val="22"/>
        </w:rPr>
        <w:t>Nachname_2024</w:t>
      </w:r>
      <w:r w:rsidR="002F6135">
        <w:rPr>
          <w:b/>
          <w:bCs/>
          <w:szCs w:val="22"/>
        </w:rPr>
        <w:t>“</w:t>
      </w:r>
      <w:r w:rsidRPr="00B226FA">
        <w:rPr>
          <w:b/>
          <w:bCs/>
          <w:szCs w:val="22"/>
        </w:rPr>
        <w:t>.</w:t>
      </w:r>
    </w:p>
    <w:p w14:paraId="3EC41A71" w14:textId="0645C762" w:rsidR="007A32DE" w:rsidRDefault="00A45C55" w:rsidP="007A32DE">
      <w:pPr>
        <w:pStyle w:val="Listenabsatz"/>
        <w:numPr>
          <w:ilvl w:val="0"/>
          <w:numId w:val="4"/>
        </w:numPr>
      </w:pPr>
      <w:r>
        <w:t xml:space="preserve">Senden ihre Ausarbeitung </w:t>
      </w:r>
      <w:r w:rsidR="00D3201B" w:rsidRPr="007712A9">
        <w:rPr>
          <w:b/>
          <w:bCs/>
        </w:rPr>
        <w:t xml:space="preserve">unterschrieben im </w:t>
      </w:r>
      <w:proofErr w:type="gramStart"/>
      <w:r w:rsidR="00D3201B" w:rsidRPr="007712A9">
        <w:rPr>
          <w:b/>
          <w:bCs/>
        </w:rPr>
        <w:t>PDF-Format</w:t>
      </w:r>
      <w:proofErr w:type="gramEnd"/>
      <w:r w:rsidR="00D3201B">
        <w:t xml:space="preserve"> </w:t>
      </w:r>
      <w:r>
        <w:t xml:space="preserve">bis spätestens </w:t>
      </w:r>
      <w:r w:rsidR="00B0439D">
        <w:t>15</w:t>
      </w:r>
      <w:r>
        <w:t>.07.202</w:t>
      </w:r>
      <w:r w:rsidR="00472C1A">
        <w:t>4</w:t>
      </w:r>
      <w:r>
        <w:t xml:space="preserve">, 23:59:59 Uhr an: </w:t>
      </w:r>
      <w:hyperlink r:id="rId8" w:history="1">
        <w:r w:rsidRPr="00D73F7B">
          <w:rPr>
            <w:rStyle w:val="Hyperlink"/>
          </w:rPr>
          <w:t>zulassungstest@ifp.uni-tuebingen.de</w:t>
        </w:r>
      </w:hyperlink>
      <w:r>
        <w:t xml:space="preserve"> </w:t>
      </w:r>
    </w:p>
    <w:p w14:paraId="1C54ECEF" w14:textId="6AAE673E" w:rsidR="007A32DE" w:rsidRPr="00E00022" w:rsidRDefault="00B0439D" w:rsidP="007A32DE">
      <w:pPr>
        <w:pStyle w:val="Listenabsatz"/>
        <w:numPr>
          <w:ilvl w:val="0"/>
          <w:numId w:val="4"/>
        </w:numPr>
        <w:rPr>
          <w:b/>
          <w:bCs/>
        </w:rPr>
      </w:pPr>
      <w:r w:rsidRPr="00E00022">
        <w:rPr>
          <w:b/>
          <w:bCs/>
        </w:rPr>
        <w:t>Motivationsschreiben</w:t>
      </w:r>
      <w:r w:rsidR="007A32DE" w:rsidRPr="00E00022">
        <w:rPr>
          <w:b/>
          <w:bCs/>
        </w:rPr>
        <w:t>, die die formalen Vorgaben nicht erfüllen</w:t>
      </w:r>
      <w:r w:rsidR="00A45C55" w:rsidRPr="00E00022">
        <w:rPr>
          <w:b/>
          <w:bCs/>
        </w:rPr>
        <w:t xml:space="preserve">, </w:t>
      </w:r>
      <w:r w:rsidR="007A32DE" w:rsidRPr="00E00022">
        <w:rPr>
          <w:b/>
          <w:bCs/>
        </w:rPr>
        <w:t>unvollständig sind (persönliche Angaben, Umfang, Format, Eigenständigkeitserklärung, Unterschrift)</w:t>
      </w:r>
      <w:r w:rsidR="007712A9">
        <w:rPr>
          <w:b/>
          <w:bCs/>
        </w:rPr>
        <w:t>, nicht als PDF gespeichert wurden</w:t>
      </w:r>
      <w:r w:rsidR="007A32DE" w:rsidRPr="00E00022">
        <w:rPr>
          <w:b/>
          <w:bCs/>
        </w:rPr>
        <w:t xml:space="preserve"> </w:t>
      </w:r>
      <w:r w:rsidR="00A45C55" w:rsidRPr="00E00022">
        <w:rPr>
          <w:b/>
          <w:bCs/>
        </w:rPr>
        <w:t xml:space="preserve">oder nach dem </w:t>
      </w:r>
      <w:r w:rsidRPr="00E00022">
        <w:rPr>
          <w:b/>
          <w:bCs/>
        </w:rPr>
        <w:t>15</w:t>
      </w:r>
      <w:r w:rsidR="00A45C55" w:rsidRPr="00E00022">
        <w:rPr>
          <w:b/>
          <w:bCs/>
        </w:rPr>
        <w:t>.07.20</w:t>
      </w:r>
      <w:r w:rsidRPr="00E00022">
        <w:rPr>
          <w:b/>
          <w:bCs/>
        </w:rPr>
        <w:t>2</w:t>
      </w:r>
      <w:r w:rsidR="002F6135">
        <w:rPr>
          <w:b/>
          <w:bCs/>
        </w:rPr>
        <w:t>4</w:t>
      </w:r>
      <w:r w:rsidR="00A45C55" w:rsidRPr="00E00022">
        <w:rPr>
          <w:b/>
          <w:bCs/>
        </w:rPr>
        <w:t xml:space="preserve"> eingehen, </w:t>
      </w:r>
      <w:r w:rsidR="007A32DE" w:rsidRPr="00E00022">
        <w:rPr>
          <w:b/>
          <w:bCs/>
        </w:rPr>
        <w:t xml:space="preserve">werden mit </w:t>
      </w:r>
      <w:r w:rsidR="00A45C55" w:rsidRPr="00E00022">
        <w:rPr>
          <w:b/>
          <w:bCs/>
        </w:rPr>
        <w:t>0 Punkten</w:t>
      </w:r>
      <w:r w:rsidR="007A32DE" w:rsidRPr="00E00022">
        <w:rPr>
          <w:b/>
          <w:bCs/>
        </w:rPr>
        <w:t xml:space="preserve"> bewertet</w:t>
      </w:r>
      <w:r w:rsidR="00932231" w:rsidRPr="00E00022">
        <w:rPr>
          <w:b/>
          <w:bCs/>
        </w:rPr>
        <w:t>.</w:t>
      </w:r>
    </w:p>
    <w:p w14:paraId="6A2629A6" w14:textId="2140B12B" w:rsidR="00AD79AE" w:rsidRDefault="00312E5B" w:rsidP="007A32DE">
      <w:pPr>
        <w:pStyle w:val="Listenabsatz"/>
        <w:numPr>
          <w:ilvl w:val="0"/>
          <w:numId w:val="4"/>
        </w:numPr>
      </w:pPr>
      <w:r>
        <w:t xml:space="preserve">Sie können maximal </w:t>
      </w:r>
      <w:r w:rsidR="00B0439D">
        <w:t>15</w:t>
      </w:r>
      <w:r w:rsidR="00A45C55">
        <w:t xml:space="preserve"> </w:t>
      </w:r>
      <w:r>
        <w:t xml:space="preserve">Punkte erreichen. </w:t>
      </w:r>
    </w:p>
    <w:p w14:paraId="5134F261" w14:textId="51345F62" w:rsidR="007A32DE" w:rsidRDefault="007A32DE" w:rsidP="007A32DE">
      <w:pPr>
        <w:pStyle w:val="Listenabsatz"/>
        <w:numPr>
          <w:ilvl w:val="0"/>
          <w:numId w:val="4"/>
        </w:numPr>
      </w:pPr>
      <w:r>
        <w:t>Die Note der schriftlichen Ausarbeitung geht mit 40% in die Berechnung der Verfahrensnote ein.</w:t>
      </w:r>
    </w:p>
    <w:p w14:paraId="19AD5C22" w14:textId="77777777" w:rsidR="002F6135" w:rsidRDefault="002F6135" w:rsidP="002F6135"/>
    <w:p w14:paraId="3BFBB24F" w14:textId="77777777" w:rsidR="002F6135" w:rsidRDefault="002F6135" w:rsidP="002F6135"/>
    <w:p w14:paraId="562B32D7" w14:textId="77777777" w:rsidR="002F6135" w:rsidRDefault="002F6135" w:rsidP="002F6135"/>
    <w:p w14:paraId="040A4EAD" w14:textId="77777777" w:rsidR="002F6135" w:rsidRDefault="002F6135" w:rsidP="002F6135"/>
    <w:p w14:paraId="2FAB0783" w14:textId="77777777" w:rsidR="002F6135" w:rsidRDefault="002F6135" w:rsidP="002F6135"/>
    <w:p w14:paraId="316EC958" w14:textId="77777777" w:rsidR="002F6135" w:rsidRDefault="002F6135" w:rsidP="002F6135"/>
    <w:p w14:paraId="5EC01641" w14:textId="77777777" w:rsidR="002F6135" w:rsidRDefault="002F6135" w:rsidP="002F6135"/>
    <w:p w14:paraId="6DE313C2" w14:textId="77777777" w:rsidR="002F6135" w:rsidRDefault="002F6135" w:rsidP="002F6135"/>
    <w:p w14:paraId="501C092A" w14:textId="77777777" w:rsidR="002F6135" w:rsidRDefault="002F6135" w:rsidP="002F6135"/>
    <w:p w14:paraId="17B5380F" w14:textId="77777777" w:rsidR="002F6135" w:rsidRDefault="002F6135" w:rsidP="002F6135"/>
    <w:p w14:paraId="596CFDC6" w14:textId="77777777" w:rsidR="002F6135" w:rsidRDefault="002F6135" w:rsidP="002F6135"/>
    <w:p w14:paraId="3BFDD2FC" w14:textId="77777777" w:rsidR="002F6135" w:rsidRDefault="002F6135" w:rsidP="002F6135"/>
    <w:p w14:paraId="2D2BE69C" w14:textId="77777777" w:rsidR="002F6135" w:rsidRDefault="002F6135" w:rsidP="002F6135"/>
    <w:p w14:paraId="52283B64" w14:textId="77777777" w:rsidR="002F6135" w:rsidRDefault="002F6135" w:rsidP="002F6135"/>
    <w:p w14:paraId="50A62DF5" w14:textId="77777777" w:rsidR="002F6135" w:rsidRDefault="002F6135" w:rsidP="002F6135"/>
    <w:p w14:paraId="62BEAEDB" w14:textId="1E2714F4" w:rsidR="00312E5B" w:rsidRDefault="00312E5B" w:rsidP="00083A85">
      <w:pPr>
        <w:jc w:val="both"/>
        <w:rPr>
          <w:b/>
        </w:rPr>
      </w:pPr>
      <w:r w:rsidRPr="007804A7">
        <w:rPr>
          <w:b/>
        </w:rPr>
        <w:t>Themenstellung:</w:t>
      </w:r>
      <w:r w:rsidR="00B0439D">
        <w:rPr>
          <w:b/>
        </w:rPr>
        <w:t xml:space="preserve"> Gehen Sie bitte auf folgende Aspekte ein</w:t>
      </w:r>
    </w:p>
    <w:p w14:paraId="5C5B93F4" w14:textId="1E8E96CB" w:rsidR="00B0439D" w:rsidRDefault="00B0439D" w:rsidP="00083A85">
      <w:pPr>
        <w:jc w:val="both"/>
        <w:rPr>
          <w:b/>
        </w:rPr>
      </w:pPr>
    </w:p>
    <w:p w14:paraId="5377F8AC" w14:textId="16C813D9" w:rsidR="00B0439D" w:rsidRPr="00B0439D" w:rsidRDefault="00B0439D" w:rsidP="00B0439D">
      <w:pPr>
        <w:pStyle w:val="Listenabsatz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as erwarten Sie sich vom Studium der Politikwissenschaft? </w:t>
      </w:r>
    </w:p>
    <w:p w14:paraId="3C8BC5A9" w14:textId="476DC9D3" w:rsidR="00B0439D" w:rsidRPr="00B0439D" w:rsidRDefault="00B0439D" w:rsidP="00B0439D">
      <w:pPr>
        <w:pStyle w:val="Listenabsatz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Fähigkeiten und Kenntnisse wollen Sie durch das Studium der Politikwissenschaft erwerben? </w:t>
      </w:r>
    </w:p>
    <w:p w14:paraId="592AC2CE" w14:textId="3166A661" w:rsidR="00B0439D" w:rsidRPr="00B0439D" w:rsidRDefault="00B0439D" w:rsidP="00B0439D">
      <w:pPr>
        <w:pStyle w:val="Listenabsatz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Erfahrungen haben Sie gemacht, die Sie dazu bewegen, Politikwissenschaft zu studieren? </w:t>
      </w:r>
    </w:p>
    <w:p w14:paraId="58802D94" w14:textId="338C9E54" w:rsidR="00B0439D" w:rsidRPr="00B0439D" w:rsidRDefault="00B0439D" w:rsidP="00B0439D">
      <w:pPr>
        <w:pStyle w:val="Listenabsatz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Schwerpunkte wollen Sie im Studium legen? </w:t>
      </w:r>
    </w:p>
    <w:p w14:paraId="5F3BA337" w14:textId="3E5437E2" w:rsidR="00B0439D" w:rsidRPr="00B0439D" w:rsidRDefault="00B0439D" w:rsidP="00B0439D">
      <w:pPr>
        <w:pStyle w:val="Listenabsatz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arum ist das </w:t>
      </w:r>
      <w:proofErr w:type="spellStart"/>
      <w:r w:rsidRPr="00B0439D">
        <w:rPr>
          <w:bCs/>
        </w:rPr>
        <w:t>IfP</w:t>
      </w:r>
      <w:proofErr w:type="spellEnd"/>
      <w:r w:rsidRPr="00B0439D">
        <w:rPr>
          <w:bCs/>
        </w:rPr>
        <w:t xml:space="preserve"> der geeignete Studienort für Sie, um ihre Ziele bezüglich des Studiums der Politikwissenschaft zu erreichen?</w:t>
      </w:r>
    </w:p>
    <w:p w14:paraId="787A2D23" w14:textId="77777777" w:rsidR="0032575F" w:rsidRPr="00B0439D" w:rsidRDefault="0032575F" w:rsidP="00341292">
      <w:pPr>
        <w:rPr>
          <w:szCs w:val="22"/>
        </w:rPr>
      </w:pPr>
    </w:p>
    <w:p w14:paraId="75A16B66" w14:textId="1D9363A4" w:rsidR="00001C5B" w:rsidRDefault="00B0439D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>
        <w:t>Berücksichtigung Teilaspekte</w:t>
      </w:r>
      <w:r w:rsidR="00932231">
        <w:t xml:space="preserve"> </w:t>
      </w:r>
      <w:r w:rsidR="00001C5B" w:rsidRPr="007804A7">
        <w:t>(</w:t>
      </w:r>
      <w:r>
        <w:t>5</w:t>
      </w:r>
      <w:r w:rsidR="00001C5B" w:rsidRPr="007804A7">
        <w:t>)</w:t>
      </w:r>
      <w:r>
        <w:t>:</w:t>
      </w:r>
      <w:r>
        <w:tab/>
      </w:r>
      <w:r w:rsidR="00001C5B" w:rsidRPr="007804A7">
        <w:t xml:space="preserve"> ________</w:t>
      </w:r>
    </w:p>
    <w:p w14:paraId="0222929A" w14:textId="3F5FE084" w:rsidR="00341292" w:rsidRPr="007804A7" w:rsidRDefault="00341292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 w:rsidRPr="007804A7">
        <w:t>Inhalt/Argumente (</w:t>
      </w:r>
      <w:r w:rsidR="00B0439D">
        <w:t>5</w:t>
      </w:r>
      <w:r w:rsidRPr="007804A7">
        <w:t xml:space="preserve">): </w:t>
      </w:r>
      <w:r w:rsidRPr="007804A7">
        <w:tab/>
      </w:r>
      <w:r w:rsidRPr="007804A7">
        <w:tab/>
        <w:t>________</w:t>
      </w:r>
    </w:p>
    <w:p w14:paraId="716843A3" w14:textId="1BA65C6E" w:rsidR="00341292" w:rsidRPr="007804A7" w:rsidRDefault="00341292" w:rsidP="00001C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 w:rsidRPr="007804A7">
        <w:t>Darstellung und Logik (</w:t>
      </w:r>
      <w:r w:rsidR="00B0439D">
        <w:t>5</w:t>
      </w:r>
      <w:r w:rsidRPr="007804A7">
        <w:t xml:space="preserve">): </w:t>
      </w:r>
      <w:r w:rsidRPr="007804A7">
        <w:tab/>
      </w:r>
      <w:r w:rsidR="009A09D6" w:rsidRPr="007804A7">
        <w:tab/>
      </w:r>
      <w:r w:rsidRPr="007804A7">
        <w:t>________</w:t>
      </w:r>
      <w:r w:rsidRPr="007804A7">
        <w:tab/>
      </w:r>
      <w:r w:rsidRPr="007804A7">
        <w:tab/>
      </w:r>
      <w:r w:rsidRPr="007804A7">
        <w:tab/>
      </w:r>
    </w:p>
    <w:p w14:paraId="69A80614" w14:textId="77777777" w:rsidR="00B0439D" w:rsidRDefault="00B0439D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360" w:lineRule="atLeast"/>
        <w:rPr>
          <w:b/>
          <w:sz w:val="28"/>
          <w:szCs w:val="28"/>
        </w:rPr>
      </w:pPr>
    </w:p>
    <w:p w14:paraId="47F7BA74" w14:textId="3A6256C8" w:rsidR="00341292" w:rsidRDefault="00341292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360" w:lineRule="atLeast"/>
      </w:pPr>
      <w:r w:rsidRPr="001A27CD">
        <w:rPr>
          <w:b/>
          <w:sz w:val="28"/>
          <w:szCs w:val="28"/>
        </w:rPr>
        <w:t>Gesamtpunktzahl</w:t>
      </w:r>
      <w:r w:rsidR="00312E5B">
        <w:rPr>
          <w:b/>
          <w:sz w:val="28"/>
          <w:szCs w:val="28"/>
        </w:rPr>
        <w:t xml:space="preserve">: </w:t>
      </w:r>
      <w:r>
        <w:t>_________________</w:t>
      </w:r>
    </w:p>
    <w:p w14:paraId="4D7331E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4F62D7B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3E28E9FC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860E81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75F6356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B6C0D6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2B1DBC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CA85CC5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3EE03E3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03E6D3E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715CFF9B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43F8D33B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7CDF957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ECB7860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F9E3C0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24EC6FD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AC15FD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7AF5DBC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589CFB6" w14:textId="3785EBAF" w:rsidR="00312E5B" w:rsidRPr="00472C1A" w:rsidRDefault="00B0439D" w:rsidP="00312E5B">
      <w:pPr>
        <w:tabs>
          <w:tab w:val="left" w:pos="2610"/>
        </w:tabs>
        <w:spacing w:after="120"/>
        <w:rPr>
          <w:b/>
          <w:bCs/>
          <w:sz w:val="24"/>
          <w:szCs w:val="22"/>
        </w:rPr>
      </w:pPr>
      <w:r w:rsidRPr="00472C1A">
        <w:rPr>
          <w:b/>
          <w:bCs/>
          <w:sz w:val="24"/>
          <w:szCs w:val="22"/>
        </w:rPr>
        <w:lastRenderedPageBreak/>
        <w:t>Motivationsschreiben</w:t>
      </w:r>
      <w:r w:rsidR="00312E5B" w:rsidRPr="00472C1A">
        <w:rPr>
          <w:b/>
          <w:bCs/>
          <w:sz w:val="24"/>
          <w:szCs w:val="22"/>
        </w:rPr>
        <w:t>:</w:t>
      </w:r>
    </w:p>
    <w:p w14:paraId="51660470" w14:textId="51C52CB4" w:rsidR="00312E5B" w:rsidRDefault="00312E5B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1450E470" w14:textId="77777777" w:rsidR="00312E5B" w:rsidRPr="00312E5B" w:rsidRDefault="00312E5B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20AE09C" w14:textId="339E06A9" w:rsidR="00A627BD" w:rsidRPr="00A627BD" w:rsidRDefault="00312E5B" w:rsidP="00A627BD">
      <w:pPr>
        <w:spacing w:line="240" w:lineRule="auto"/>
      </w:pPr>
      <w:r>
        <w:br w:type="page"/>
      </w:r>
    </w:p>
    <w:p w14:paraId="0A30515F" w14:textId="765783CE" w:rsidR="00312E5B" w:rsidRPr="00472C1A" w:rsidRDefault="00312E5B" w:rsidP="00312E5B">
      <w:pPr>
        <w:tabs>
          <w:tab w:val="left" w:pos="2610"/>
        </w:tabs>
        <w:spacing w:after="120"/>
        <w:rPr>
          <w:rFonts w:cs="Arial"/>
          <w:b/>
          <w:bCs/>
          <w:szCs w:val="22"/>
        </w:rPr>
      </w:pPr>
      <w:r w:rsidRPr="00472C1A">
        <w:rPr>
          <w:rFonts w:cs="Arial"/>
          <w:b/>
          <w:bCs/>
          <w:szCs w:val="22"/>
        </w:rPr>
        <w:lastRenderedPageBreak/>
        <w:t>Erklärung:</w:t>
      </w:r>
    </w:p>
    <w:p w14:paraId="28A56C7F" w14:textId="0D353475" w:rsidR="007A32DE" w:rsidRPr="00001C5B" w:rsidRDefault="007A32DE" w:rsidP="007A32DE">
      <w:pPr>
        <w:pStyle w:val="Standard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 xml:space="preserve">Hiermit erkläre ich, dass ich </w:t>
      </w:r>
      <w:r w:rsidR="00B0439D">
        <w:rPr>
          <w:rFonts w:ascii="Arial" w:hAnsi="Arial" w:cs="Arial"/>
          <w:sz w:val="22"/>
          <w:szCs w:val="22"/>
        </w:rPr>
        <w:t>das Motivationsschreiben</w:t>
      </w:r>
      <w:r w:rsidRPr="00001C5B">
        <w:rPr>
          <w:rFonts w:ascii="Arial" w:hAnsi="Arial" w:cs="Arial"/>
          <w:sz w:val="22"/>
          <w:szCs w:val="22"/>
        </w:rPr>
        <w:t xml:space="preserve"> selbständig und nur mit den angegebenen Hilfsmitteln verfasst habe. </w:t>
      </w:r>
    </w:p>
    <w:p w14:paraId="6AC49338" w14:textId="1250A9D5" w:rsidR="007A32DE" w:rsidRPr="00001C5B" w:rsidRDefault="007A32DE" w:rsidP="007A32DE">
      <w:pPr>
        <w:pStyle w:val="StandardWeb"/>
        <w:rPr>
          <w:rFonts w:ascii="Arial" w:hAnsi="Arial" w:cs="Arial"/>
          <w:sz w:val="22"/>
          <w:szCs w:val="22"/>
        </w:rPr>
      </w:pPr>
    </w:p>
    <w:p w14:paraId="3B9005CE" w14:textId="3C704FE6" w:rsidR="007A32DE" w:rsidRPr="00001C5B" w:rsidRDefault="007A32DE" w:rsidP="007A32DE">
      <w:pPr>
        <w:pStyle w:val="Standard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 xml:space="preserve">Datum: </w:t>
      </w:r>
    </w:p>
    <w:p w14:paraId="3BB602F8" w14:textId="7B49FE02" w:rsidR="007A32DE" w:rsidRPr="00001C5B" w:rsidRDefault="007A32DE" w:rsidP="007A32DE">
      <w:pPr>
        <w:pStyle w:val="Standard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>Unterschrift</w:t>
      </w:r>
      <w:r w:rsidR="00001C5B">
        <w:rPr>
          <w:rFonts w:ascii="Arial" w:hAnsi="Arial" w:cs="Arial"/>
          <w:sz w:val="22"/>
          <w:szCs w:val="22"/>
        </w:rPr>
        <w:t>:</w:t>
      </w:r>
    </w:p>
    <w:p w14:paraId="49737A8E" w14:textId="77777777" w:rsidR="00312E5B" w:rsidRPr="00986444" w:rsidRDefault="00312E5B" w:rsidP="00312E5B">
      <w:pPr>
        <w:tabs>
          <w:tab w:val="left" w:pos="2610"/>
        </w:tabs>
        <w:spacing w:after="120"/>
      </w:pPr>
    </w:p>
    <w:sectPr w:rsidR="00312E5B" w:rsidRPr="00986444" w:rsidSect="00312E5B">
      <w:headerReference w:type="default" r:id="rId9"/>
      <w:headerReference w:type="first" r:id="rId10"/>
      <w:footerReference w:type="first" r:id="rId11"/>
      <w:pgSz w:w="11907" w:h="16840" w:code="9"/>
      <w:pgMar w:top="2659" w:right="1361" w:bottom="794" w:left="1332" w:header="56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59BF37" w14:textId="77777777" w:rsidR="008A20D5" w:rsidRDefault="008A20D5">
      <w:r>
        <w:separator/>
      </w:r>
    </w:p>
  </w:endnote>
  <w:endnote w:type="continuationSeparator" w:id="0">
    <w:p w14:paraId="13908439" w14:textId="77777777" w:rsidR="008A20D5" w:rsidRDefault="008A2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0958953"/>
      <w:docPartObj>
        <w:docPartGallery w:val="Page Numbers (Bottom of Page)"/>
        <w:docPartUnique/>
      </w:docPartObj>
    </w:sdtPr>
    <w:sdtEndPr/>
    <w:sdtContent>
      <w:p w14:paraId="2A2A26D4" w14:textId="2AA13A64" w:rsidR="00312E5B" w:rsidRDefault="00312E5B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5208D9" w14:textId="77777777" w:rsidR="00312E5B" w:rsidRDefault="00312E5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4AF3" w14:textId="77777777" w:rsidR="008A20D5" w:rsidRDefault="008A20D5">
      <w:r>
        <w:separator/>
      </w:r>
    </w:p>
  </w:footnote>
  <w:footnote w:type="continuationSeparator" w:id="0">
    <w:p w14:paraId="4714CFC5" w14:textId="77777777" w:rsidR="008A20D5" w:rsidRDefault="008A2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B1194" w14:textId="77777777" w:rsidR="00757663" w:rsidRDefault="007E7653">
    <w:pPr>
      <w:framePr w:w="5330" w:h="1701" w:hRule="exact" w:hSpace="142" w:wrap="auto" w:vAnchor="page" w:hAnchor="page" w:x="6011" w:y="568" w:anchorLock="1"/>
      <w:spacing w:line="240" w:lineRule="auto"/>
    </w:pPr>
    <w:r>
      <w:rPr>
        <w:noProof/>
        <w:sz w:val="20"/>
      </w:rPr>
      <w:drawing>
        <wp:inline distT="0" distB="0" distL="0" distR="0" wp14:anchorId="7434EF88" wp14:editId="56C9EE8D">
          <wp:extent cx="2613660" cy="814933"/>
          <wp:effectExtent l="0" t="0" r="0" b="444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3351" cy="8210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EE10B7" w14:textId="77777777" w:rsidR="00757663" w:rsidRDefault="00757663">
    <w:pPr>
      <w:spacing w:line="240" w:lineRule="auto"/>
    </w:pPr>
  </w:p>
  <w:p w14:paraId="2D040DEE" w14:textId="77777777" w:rsidR="00757663" w:rsidRDefault="007E7653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CC720C5" wp14:editId="4E40CFFA">
              <wp:simplePos x="0" y="0"/>
              <wp:positionH relativeFrom="page">
                <wp:posOffset>-143510</wp:posOffset>
              </wp:positionH>
              <wp:positionV relativeFrom="page">
                <wp:posOffset>3924300</wp:posOffset>
              </wp:positionV>
              <wp:extent cx="288290" cy="635"/>
              <wp:effectExtent l="0" t="0" r="0" b="0"/>
              <wp:wrapNone/>
              <wp:docPr id="7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28829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228C5" id="Line 7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-11.3pt,309pt" to="11.4pt,30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7777C51" wp14:editId="2DE908BE">
              <wp:simplePos x="0" y="0"/>
              <wp:positionH relativeFrom="page">
                <wp:posOffset>367220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24FAD0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9.15pt,28.35pt" to="289.2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3vvrVt8AAAAKAQAADwAAAGRycy9kb3ducmV2&#10;LnhtbEyPTU+DQBCG7yb+h82YeLOLUKEiS9No9OBNamy8bdkRSNlZwm4B/73jSW/z8eSdZ4rtYnsx&#10;4eg7RwpuVxEIpNqZjhoF7/vnmw0IHzQZ3TtCBd/oYVteXhQ6N26mN5yq0AgOIZ9rBW0IQy6lr1u0&#10;2q/cgMS7LzdaHbgdG2lGPXO47WUcRam0uiO+0OoBH1usT9XZKvg8ZenudZrnp/1L5Q5rb5KPw71S&#10;11fL7gFEwCX8wfCrz+pQstPRncl40Su4yzYJo1ykGQgGeLAGcVQQx3ECsizk/xfKHwA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De++tW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</w:p>
  <w:p w14:paraId="0F9727F3" w14:textId="77777777" w:rsidR="00757663" w:rsidRDefault="00757663">
    <w:pPr>
      <w:pStyle w:val="Kopfzeile"/>
      <w:framePr w:wrap="auto" w:vAnchor="page" w:hAnchor="page" w:x="1333" w:y="1986" w:anchorLock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341292">
      <w:rPr>
        <w:rStyle w:val="Seitenzahl"/>
        <w:noProof/>
      </w:rPr>
      <w:t>2</w:t>
    </w:r>
    <w:r>
      <w:rPr>
        <w:rStyle w:val="Seitenzahl"/>
      </w:rPr>
      <w:fldChar w:fldCharType="end"/>
    </w:r>
  </w:p>
  <w:p w14:paraId="34E44981" w14:textId="77777777" w:rsidR="00757663" w:rsidRDefault="0075766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74C51" w14:textId="77777777" w:rsidR="00757663" w:rsidRDefault="00757663">
    <w:pPr>
      <w:framePr w:w="3969" w:h="1656" w:hRule="exact" w:wrap="auto" w:vAnchor="page" w:hAnchor="page" w:x="1589" w:y="772" w:anchorLock="1"/>
    </w:pPr>
  </w:p>
  <w:p w14:paraId="5B879165" w14:textId="77777777" w:rsidR="00757663" w:rsidRDefault="00757663">
    <w:pPr>
      <w:framePr w:w="3969" w:h="1656" w:hRule="exact" w:wrap="auto" w:vAnchor="page" w:hAnchor="page" w:x="1589" w:y="772" w:anchorLock="1"/>
    </w:pPr>
    <w:r>
      <w:t>Institut für Politikwissenschaft</w:t>
    </w:r>
  </w:p>
  <w:p w14:paraId="7AE1C4F3" w14:textId="77777777" w:rsidR="00757663" w:rsidRDefault="00757663">
    <w:pPr>
      <w:framePr w:w="3969" w:h="1656" w:hRule="exact" w:wrap="auto" w:vAnchor="page" w:hAnchor="page" w:x="1589" w:y="772" w:anchorLock="1"/>
    </w:pPr>
  </w:p>
  <w:p w14:paraId="424DA8BF" w14:textId="77777777" w:rsidR="00757663" w:rsidRDefault="00757663">
    <w:pPr>
      <w:pStyle w:val="Institutsname"/>
      <w:framePr w:wrap="auto"/>
    </w:pPr>
  </w:p>
  <w:p w14:paraId="5B3A7578" w14:textId="77777777" w:rsidR="00757663" w:rsidRDefault="00757663">
    <w:pPr>
      <w:spacing w:line="240" w:lineRule="auto"/>
    </w:pPr>
  </w:p>
  <w:p w14:paraId="6CB957C7" w14:textId="77777777" w:rsidR="00757663" w:rsidRDefault="007E7653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6ED5883" wp14:editId="5A6957A1">
              <wp:simplePos x="0" y="0"/>
              <wp:positionH relativeFrom="page">
                <wp:posOffset>0</wp:posOffset>
              </wp:positionH>
              <wp:positionV relativeFrom="page">
                <wp:posOffset>3780790</wp:posOffset>
              </wp:positionV>
              <wp:extent cx="288290" cy="635"/>
              <wp:effectExtent l="0" t="0" r="0" b="0"/>
              <wp:wrapNone/>
              <wp:docPr id="5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28829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F74830" id="Line 6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297.7pt" to="22.7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653A49E" wp14:editId="21DEEECF">
              <wp:simplePos x="0" y="0"/>
              <wp:positionH relativeFrom="page">
                <wp:posOffset>367220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F014F3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9.15pt,28.35pt" to="289.2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3vvrVt8AAAAKAQAADwAAAGRycy9kb3ducmV2&#10;LnhtbEyPTU+DQBCG7yb+h82YeLOLUKEiS9No9OBNamy8bdkRSNlZwm4B/73jSW/z8eSdZ4rtYnsx&#10;4eg7RwpuVxEIpNqZjhoF7/vnmw0IHzQZ3TtCBd/oYVteXhQ6N26mN5yq0AgOIZ9rBW0IQy6lr1u0&#10;2q/cgMS7LzdaHbgdG2lGPXO47WUcRam0uiO+0OoBH1usT9XZKvg8ZenudZrnp/1L5Q5rb5KPw71S&#10;11fL7gFEwCX8wfCrz+pQstPRncl40Su4yzYJo1ykGQgGeLAGcVQQx3ECsizk/xfKHwA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De++tW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0" allowOverlap="1" wp14:anchorId="007C3187" wp14:editId="3784AF9B">
              <wp:simplePos x="0" y="0"/>
              <wp:positionH relativeFrom="page">
                <wp:posOffset>86423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EDF294" id="Line 1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8.05pt,28.35pt" to="68.1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go6TId8AAAAKAQAADwAAAGRycy9kb3ducmV2&#10;LnhtbEyPwU7DMBBE70j8g7VI3KhTB9wS4lQVCA7cSBFVb268JFHjdRS7Sfh73BMcR/s08zbfzLZj&#10;Iw6+daRguUiAIVXOtFQr+Ny93q2B+aDJ6M4RKvhBD5vi+irXmXETfeBYhprFEvKZVtCE0Gec+6pB&#10;q/3C9Ujx9u0Gq0OMQ83NoKdYbjsukkRyq1uKC43u8bnB6lSerYLDaSW37+M0vezeSre/9yb92j8q&#10;dXszb5+ABZzDHwwX/agORXQ6ujMZz7qYU7mMqIIHuQJ2AVIpgB0VCCFS4EXO/79Q/AI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CCjpMh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</w:p>
  <w:p w14:paraId="1D696FAC" w14:textId="50F9C81D" w:rsidR="00757663" w:rsidRDefault="00312E5B">
    <w:pPr>
      <w:pStyle w:val="Kopfzeile"/>
    </w:pPr>
    <w:r>
      <w:rPr>
        <w:noProof/>
      </w:rPr>
      <w:drawing>
        <wp:anchor distT="0" distB="0" distL="114300" distR="114300" simplePos="0" relativeHeight="251662336" behindDoc="0" locked="1" layoutInCell="1" allowOverlap="1" wp14:anchorId="197EE577" wp14:editId="1EFE7022">
          <wp:simplePos x="0" y="0"/>
          <wp:positionH relativeFrom="margin">
            <wp:posOffset>3071495</wp:posOffset>
          </wp:positionH>
          <wp:positionV relativeFrom="paragraph">
            <wp:posOffset>-183515</wp:posOffset>
          </wp:positionV>
          <wp:extent cx="2800350" cy="719455"/>
          <wp:effectExtent l="0" t="0" r="0" b="4445"/>
          <wp:wrapSquare wrapText="bothSides"/>
          <wp:docPr id="9" name="Grafik 1" descr="logo 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 descr="logo 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35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934D79"/>
    <w:multiLevelType w:val="hybridMultilevel"/>
    <w:tmpl w:val="A45837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759E5"/>
    <w:multiLevelType w:val="hybridMultilevel"/>
    <w:tmpl w:val="0382E6E6"/>
    <w:lvl w:ilvl="0" w:tplc="82407A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C2C88"/>
    <w:multiLevelType w:val="hybridMultilevel"/>
    <w:tmpl w:val="11E25730"/>
    <w:lvl w:ilvl="0" w:tplc="3CB2F32A"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24CA4"/>
    <w:multiLevelType w:val="hybridMultilevel"/>
    <w:tmpl w:val="FB7C6064"/>
    <w:lvl w:ilvl="0" w:tplc="82407A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0108D"/>
    <w:multiLevelType w:val="multilevel"/>
    <w:tmpl w:val="44140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9D1F12"/>
    <w:multiLevelType w:val="hybridMultilevel"/>
    <w:tmpl w:val="5DA032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745872">
    <w:abstractNumId w:val="3"/>
  </w:num>
  <w:num w:numId="2" w16cid:durableId="554975960">
    <w:abstractNumId w:val="1"/>
  </w:num>
  <w:num w:numId="3" w16cid:durableId="1924024443">
    <w:abstractNumId w:val="2"/>
  </w:num>
  <w:num w:numId="4" w16cid:durableId="93329759">
    <w:abstractNumId w:val="5"/>
  </w:num>
  <w:num w:numId="5" w16cid:durableId="1418401985">
    <w:abstractNumId w:val="4"/>
  </w:num>
  <w:num w:numId="6" w16cid:durableId="593512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tzA1Nrc0MjU0NLFQ0lEKTi0uzszPAykwrAUAf3FZuSwAAAA="/>
  </w:docVars>
  <w:rsids>
    <w:rsidRoot w:val="004629BF"/>
    <w:rsid w:val="00001C5B"/>
    <w:rsid w:val="00015733"/>
    <w:rsid w:val="00017465"/>
    <w:rsid w:val="00031DA5"/>
    <w:rsid w:val="00063BE6"/>
    <w:rsid w:val="00065194"/>
    <w:rsid w:val="00066FFF"/>
    <w:rsid w:val="00067CE7"/>
    <w:rsid w:val="00082654"/>
    <w:rsid w:val="00083A85"/>
    <w:rsid w:val="00091077"/>
    <w:rsid w:val="000B0AA9"/>
    <w:rsid w:val="000B3A52"/>
    <w:rsid w:val="000B5DA2"/>
    <w:rsid w:val="000D5B8D"/>
    <w:rsid w:val="000E317E"/>
    <w:rsid w:val="000F1435"/>
    <w:rsid w:val="00104645"/>
    <w:rsid w:val="0010642E"/>
    <w:rsid w:val="001145DF"/>
    <w:rsid w:val="00134C50"/>
    <w:rsid w:val="0013528C"/>
    <w:rsid w:val="0013590F"/>
    <w:rsid w:val="001371A8"/>
    <w:rsid w:val="00147BB8"/>
    <w:rsid w:val="001528F9"/>
    <w:rsid w:val="00152921"/>
    <w:rsid w:val="0016131C"/>
    <w:rsid w:val="00170453"/>
    <w:rsid w:val="00173253"/>
    <w:rsid w:val="00173A54"/>
    <w:rsid w:val="001A27CD"/>
    <w:rsid w:val="001A2CEE"/>
    <w:rsid w:val="001A2ED0"/>
    <w:rsid w:val="001A4F4E"/>
    <w:rsid w:val="001A7ACC"/>
    <w:rsid w:val="001C3FB9"/>
    <w:rsid w:val="00204B16"/>
    <w:rsid w:val="00205DDA"/>
    <w:rsid w:val="00211389"/>
    <w:rsid w:val="00216214"/>
    <w:rsid w:val="00220C96"/>
    <w:rsid w:val="002407A6"/>
    <w:rsid w:val="00251375"/>
    <w:rsid w:val="002857F2"/>
    <w:rsid w:val="002979D3"/>
    <w:rsid w:val="002B2BF5"/>
    <w:rsid w:val="002B36AF"/>
    <w:rsid w:val="002B4977"/>
    <w:rsid w:val="002C5D9C"/>
    <w:rsid w:val="002D6749"/>
    <w:rsid w:val="002E10EC"/>
    <w:rsid w:val="002F43F9"/>
    <w:rsid w:val="002F6135"/>
    <w:rsid w:val="0030776A"/>
    <w:rsid w:val="00312E5B"/>
    <w:rsid w:val="0032575F"/>
    <w:rsid w:val="00341292"/>
    <w:rsid w:val="003605C5"/>
    <w:rsid w:val="00382A89"/>
    <w:rsid w:val="00384FDD"/>
    <w:rsid w:val="00392282"/>
    <w:rsid w:val="00394F6A"/>
    <w:rsid w:val="003E3A6D"/>
    <w:rsid w:val="003E42F0"/>
    <w:rsid w:val="00403C28"/>
    <w:rsid w:val="004266D8"/>
    <w:rsid w:val="0045522F"/>
    <w:rsid w:val="004629BF"/>
    <w:rsid w:val="00471123"/>
    <w:rsid w:val="00472C1A"/>
    <w:rsid w:val="004751CA"/>
    <w:rsid w:val="0047621B"/>
    <w:rsid w:val="00487093"/>
    <w:rsid w:val="004A1EA6"/>
    <w:rsid w:val="004A79ED"/>
    <w:rsid w:val="004B0B53"/>
    <w:rsid w:val="004C665B"/>
    <w:rsid w:val="004D5CAA"/>
    <w:rsid w:val="004E021F"/>
    <w:rsid w:val="004E54FD"/>
    <w:rsid w:val="00513FF1"/>
    <w:rsid w:val="00564F66"/>
    <w:rsid w:val="00577501"/>
    <w:rsid w:val="0057781B"/>
    <w:rsid w:val="005825D4"/>
    <w:rsid w:val="005A3579"/>
    <w:rsid w:val="005A6D16"/>
    <w:rsid w:val="005B7842"/>
    <w:rsid w:val="005C43E1"/>
    <w:rsid w:val="005C61F0"/>
    <w:rsid w:val="005C62B9"/>
    <w:rsid w:val="005E2A79"/>
    <w:rsid w:val="005E5950"/>
    <w:rsid w:val="005F4849"/>
    <w:rsid w:val="006047E5"/>
    <w:rsid w:val="0061616F"/>
    <w:rsid w:val="0062384F"/>
    <w:rsid w:val="00624D2C"/>
    <w:rsid w:val="006332A3"/>
    <w:rsid w:val="00640C1A"/>
    <w:rsid w:val="006443EC"/>
    <w:rsid w:val="006703FD"/>
    <w:rsid w:val="00670CD7"/>
    <w:rsid w:val="006B6BA9"/>
    <w:rsid w:val="006C23C2"/>
    <w:rsid w:val="006E71F8"/>
    <w:rsid w:val="006F4A91"/>
    <w:rsid w:val="007000E4"/>
    <w:rsid w:val="007153E7"/>
    <w:rsid w:val="007160FE"/>
    <w:rsid w:val="0071644B"/>
    <w:rsid w:val="00757663"/>
    <w:rsid w:val="007712A9"/>
    <w:rsid w:val="00776053"/>
    <w:rsid w:val="007804A7"/>
    <w:rsid w:val="007A32DE"/>
    <w:rsid w:val="007B772C"/>
    <w:rsid w:val="007D4E03"/>
    <w:rsid w:val="007E7653"/>
    <w:rsid w:val="007F286B"/>
    <w:rsid w:val="0081565B"/>
    <w:rsid w:val="00816565"/>
    <w:rsid w:val="00822208"/>
    <w:rsid w:val="00832B93"/>
    <w:rsid w:val="00850B2F"/>
    <w:rsid w:val="0085127F"/>
    <w:rsid w:val="00862AA7"/>
    <w:rsid w:val="00881B11"/>
    <w:rsid w:val="008A20D5"/>
    <w:rsid w:val="008B33B3"/>
    <w:rsid w:val="008C07CC"/>
    <w:rsid w:val="008C1A0A"/>
    <w:rsid w:val="008D6DC4"/>
    <w:rsid w:val="008E07ED"/>
    <w:rsid w:val="00900701"/>
    <w:rsid w:val="00927B07"/>
    <w:rsid w:val="00932231"/>
    <w:rsid w:val="009330CF"/>
    <w:rsid w:val="00933BCB"/>
    <w:rsid w:val="00944A53"/>
    <w:rsid w:val="00947E35"/>
    <w:rsid w:val="0096186C"/>
    <w:rsid w:val="00974E17"/>
    <w:rsid w:val="00986444"/>
    <w:rsid w:val="009958D3"/>
    <w:rsid w:val="00997B1B"/>
    <w:rsid w:val="009A09D6"/>
    <w:rsid w:val="00A00A01"/>
    <w:rsid w:val="00A12EE5"/>
    <w:rsid w:val="00A15907"/>
    <w:rsid w:val="00A304D7"/>
    <w:rsid w:val="00A33B66"/>
    <w:rsid w:val="00A44829"/>
    <w:rsid w:val="00A45C55"/>
    <w:rsid w:val="00A55A06"/>
    <w:rsid w:val="00A627BD"/>
    <w:rsid w:val="00A97E13"/>
    <w:rsid w:val="00AA3684"/>
    <w:rsid w:val="00AD79AE"/>
    <w:rsid w:val="00B0439D"/>
    <w:rsid w:val="00B05AFE"/>
    <w:rsid w:val="00B13BA2"/>
    <w:rsid w:val="00B14552"/>
    <w:rsid w:val="00B226FA"/>
    <w:rsid w:val="00B26D13"/>
    <w:rsid w:val="00B3202D"/>
    <w:rsid w:val="00B75860"/>
    <w:rsid w:val="00B83DC4"/>
    <w:rsid w:val="00B84043"/>
    <w:rsid w:val="00BA3EB5"/>
    <w:rsid w:val="00BD2E15"/>
    <w:rsid w:val="00C00129"/>
    <w:rsid w:val="00C00F04"/>
    <w:rsid w:val="00C16680"/>
    <w:rsid w:val="00C241E9"/>
    <w:rsid w:val="00C3503A"/>
    <w:rsid w:val="00C351C8"/>
    <w:rsid w:val="00C4680C"/>
    <w:rsid w:val="00C61DBA"/>
    <w:rsid w:val="00C64D39"/>
    <w:rsid w:val="00C71628"/>
    <w:rsid w:val="00C818CC"/>
    <w:rsid w:val="00C8509E"/>
    <w:rsid w:val="00C90A73"/>
    <w:rsid w:val="00C94DC5"/>
    <w:rsid w:val="00C97D1D"/>
    <w:rsid w:val="00CD40B3"/>
    <w:rsid w:val="00D06453"/>
    <w:rsid w:val="00D26430"/>
    <w:rsid w:val="00D3201B"/>
    <w:rsid w:val="00D35D60"/>
    <w:rsid w:val="00D47445"/>
    <w:rsid w:val="00D5519D"/>
    <w:rsid w:val="00D571CD"/>
    <w:rsid w:val="00D828B9"/>
    <w:rsid w:val="00D843A5"/>
    <w:rsid w:val="00D92460"/>
    <w:rsid w:val="00DB403B"/>
    <w:rsid w:val="00DD3067"/>
    <w:rsid w:val="00DF52BB"/>
    <w:rsid w:val="00E00022"/>
    <w:rsid w:val="00E12054"/>
    <w:rsid w:val="00E242FF"/>
    <w:rsid w:val="00E478DD"/>
    <w:rsid w:val="00E75A41"/>
    <w:rsid w:val="00E833A9"/>
    <w:rsid w:val="00E859A6"/>
    <w:rsid w:val="00E9583D"/>
    <w:rsid w:val="00E959A7"/>
    <w:rsid w:val="00EB6613"/>
    <w:rsid w:val="00EB6821"/>
    <w:rsid w:val="00ED43BE"/>
    <w:rsid w:val="00ED4BB2"/>
    <w:rsid w:val="00EF2325"/>
    <w:rsid w:val="00EF442F"/>
    <w:rsid w:val="00EF4E88"/>
    <w:rsid w:val="00F243CC"/>
    <w:rsid w:val="00F50518"/>
    <w:rsid w:val="00F53A4D"/>
    <w:rsid w:val="00F6649D"/>
    <w:rsid w:val="00F821EB"/>
    <w:rsid w:val="00F92DDF"/>
    <w:rsid w:val="00F95474"/>
    <w:rsid w:val="00F967E6"/>
    <w:rsid w:val="00FA688C"/>
    <w:rsid w:val="00FA68B4"/>
    <w:rsid w:val="00FB10E7"/>
    <w:rsid w:val="00FB6996"/>
    <w:rsid w:val="00FC6372"/>
    <w:rsid w:val="00FD309D"/>
    <w:rsid w:val="00FF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764ED3"/>
  <w15:chartTrackingRefBased/>
  <w15:docId w15:val="{2F8BA5F1-D955-4FD9-B39C-06BE7AE32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spacing w:line="300" w:lineRule="exact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customStyle="1" w:styleId="Az">
    <w:name w:val="Az"/>
    <w:basedOn w:val="Standard"/>
    <w:pPr>
      <w:framePr w:w="3005" w:h="567" w:wrap="auto" w:vAnchor="page" w:hAnchor="page" w:x="8308" w:y="5132" w:anchorLock="1"/>
    </w:pPr>
    <w:rPr>
      <w:sz w:val="18"/>
    </w:rPr>
  </w:style>
  <w:style w:type="paragraph" w:customStyle="1" w:styleId="Az0">
    <w:name w:val="Az:"/>
    <w:basedOn w:val="Standard"/>
    <w:pPr>
      <w:framePr w:w="3771" w:h="573" w:wrap="auto" w:vAnchor="page" w:hAnchor="page" w:x="7570" w:y="5132" w:anchorLock="1"/>
    </w:pPr>
    <w:rPr>
      <w:sz w:val="18"/>
    </w:rPr>
  </w:style>
  <w:style w:type="paragraph" w:customStyle="1" w:styleId="Leiter">
    <w:name w:val="Leiter"/>
    <w:basedOn w:val="Standard"/>
    <w:pPr>
      <w:framePr w:w="3771" w:h="2114" w:hRule="exact" w:wrap="auto" w:vAnchor="page" w:hAnchor="page" w:x="7570" w:y="2779" w:anchorLock="1"/>
      <w:tabs>
        <w:tab w:val="left" w:pos="737"/>
      </w:tabs>
      <w:spacing w:line="220" w:lineRule="exact"/>
    </w:pPr>
    <w:rPr>
      <w:sz w:val="18"/>
    </w:rPr>
  </w:style>
  <w:style w:type="paragraph" w:customStyle="1" w:styleId="Fensterzeile">
    <w:name w:val="Fensterzeile"/>
    <w:basedOn w:val="Standard"/>
    <w:pPr>
      <w:framePr w:w="5103" w:h="284" w:hRule="exact" w:wrap="auto" w:vAnchor="page" w:hAnchor="page" w:x="1362" w:y="2836" w:anchorLock="1"/>
    </w:pPr>
    <w:rPr>
      <w:sz w:val="14"/>
    </w:rPr>
  </w:style>
  <w:style w:type="paragraph" w:customStyle="1" w:styleId="Institutsname">
    <w:name w:val="Institutsname"/>
    <w:basedOn w:val="Standard"/>
    <w:pPr>
      <w:framePr w:w="3969" w:h="1656" w:hRule="exact" w:wrap="auto" w:vAnchor="page" w:hAnchor="page" w:x="1589" w:y="772" w:anchorLock="1"/>
    </w:pPr>
  </w:style>
  <w:style w:type="paragraph" w:customStyle="1" w:styleId="Anschrift">
    <w:name w:val="Anschrift"/>
    <w:basedOn w:val="Standard"/>
    <w:pPr>
      <w:framePr w:w="4253" w:h="1814" w:wrap="auto" w:vAnchor="page" w:hAnchor="page" w:x="1362" w:y="3318" w:anchorLock="1"/>
    </w:pPr>
  </w:style>
  <w:style w:type="paragraph" w:customStyle="1" w:styleId="Datum1">
    <w:name w:val="Datum1"/>
    <w:basedOn w:val="Standard"/>
    <w:pPr>
      <w:framePr w:w="3464" w:h="306" w:hRule="exact" w:wrap="auto" w:vAnchor="page" w:hAnchor="page" w:x="7570" w:y="6278" w:anchorLock="1"/>
    </w:pPr>
    <w:rPr>
      <w:noProof/>
    </w:rPr>
  </w:style>
  <w:style w:type="paragraph" w:customStyle="1" w:styleId="Betreff">
    <w:name w:val="Betreff"/>
    <w:basedOn w:val="Standard"/>
    <w:pPr>
      <w:framePr w:w="5670" w:h="51" w:wrap="auto" w:vAnchor="page" w:hAnchor="page" w:x="1362" w:y="6278" w:anchorLock="1"/>
    </w:pPr>
  </w:style>
  <w:style w:type="character" w:styleId="Seitenzahl">
    <w:name w:val="page number"/>
    <w:basedOn w:val="Absatz-Standardschriftart"/>
  </w:style>
  <w:style w:type="paragraph" w:styleId="HTMLVorformatiert">
    <w:name w:val="HTML Preformatted"/>
    <w:basedOn w:val="Standard"/>
    <w:link w:val="HTMLVorformatiertZchn"/>
    <w:uiPriority w:val="99"/>
    <w:rsid w:val="00220C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</w:rPr>
  </w:style>
  <w:style w:type="character" w:customStyle="1" w:styleId="moz-txt-citetags">
    <w:name w:val="moz-txt-citetags"/>
    <w:basedOn w:val="Absatz-Standardschriftart"/>
    <w:rsid w:val="00220C96"/>
  </w:style>
  <w:style w:type="paragraph" w:styleId="Sprechblasentext">
    <w:name w:val="Balloon Text"/>
    <w:basedOn w:val="Standard"/>
    <w:semiHidden/>
    <w:rsid w:val="00A97E13"/>
    <w:rPr>
      <w:rFonts w:ascii="Tahoma" w:hAnsi="Tahoma" w:cs="Tahoma"/>
      <w:sz w:val="16"/>
      <w:szCs w:val="16"/>
    </w:rPr>
  </w:style>
  <w:style w:type="paragraph" w:customStyle="1" w:styleId="EKUTFakultt">
    <w:name w:val="EKUT Fakultät"/>
    <w:basedOn w:val="EKUTTextkrper"/>
    <w:rsid w:val="00341292"/>
    <w:pPr>
      <w:tabs>
        <w:tab w:val="left" w:pos="7371"/>
      </w:tabs>
      <w:spacing w:line="320" w:lineRule="exact"/>
      <w:ind w:right="-1644"/>
    </w:pPr>
    <w:rPr>
      <w:b/>
      <w:color w:val="A51B38"/>
      <w:sz w:val="24"/>
    </w:rPr>
  </w:style>
  <w:style w:type="paragraph" w:customStyle="1" w:styleId="EKUTTextkrper">
    <w:name w:val="EKUT Textkörper"/>
    <w:rsid w:val="00341292"/>
    <w:pPr>
      <w:spacing w:line="260" w:lineRule="exact"/>
      <w:contextualSpacing/>
    </w:pPr>
    <w:rPr>
      <w:rFonts w:ascii="Arial" w:hAnsi="Arial" w:cs="Arial"/>
      <w:sz w:val="22"/>
    </w:rPr>
  </w:style>
  <w:style w:type="paragraph" w:customStyle="1" w:styleId="EKUTFusszeileFett">
    <w:name w:val="EKUT Fusszeile Fett"/>
    <w:basedOn w:val="EKUTTextkrper"/>
    <w:link w:val="EKUTFusszeileFettZchn"/>
    <w:qFormat/>
    <w:rsid w:val="00341292"/>
    <w:pPr>
      <w:spacing w:before="199" w:line="180" w:lineRule="exact"/>
      <w:ind w:right="2835"/>
    </w:pPr>
    <w:rPr>
      <w:b/>
      <w:sz w:val="14"/>
      <w:szCs w:val="14"/>
    </w:rPr>
  </w:style>
  <w:style w:type="character" w:customStyle="1" w:styleId="EKUTFusszeileFettZchn">
    <w:name w:val="EKUT Fusszeile Fett Zchn"/>
    <w:link w:val="EKUTFusszeileFett"/>
    <w:rsid w:val="00341292"/>
    <w:rPr>
      <w:rFonts w:ascii="Arial" w:hAnsi="Arial" w:cs="Arial"/>
      <w:b/>
      <w:sz w:val="14"/>
      <w:szCs w:val="14"/>
    </w:rPr>
  </w:style>
  <w:style w:type="paragraph" w:customStyle="1" w:styleId="EKUTFusszeile">
    <w:name w:val="EKUT Fusszeile"/>
    <w:basedOn w:val="EKUTTextkrper"/>
    <w:link w:val="EKUTFusszeileZchn"/>
    <w:qFormat/>
    <w:rsid w:val="00341292"/>
    <w:pPr>
      <w:spacing w:line="180" w:lineRule="exact"/>
      <w:ind w:right="2835"/>
    </w:pPr>
    <w:rPr>
      <w:sz w:val="14"/>
      <w:szCs w:val="14"/>
      <w:lang w:val="en-GB"/>
    </w:rPr>
  </w:style>
  <w:style w:type="character" w:customStyle="1" w:styleId="EKUTFusszeileZchn">
    <w:name w:val="EKUT Fusszeile Zchn"/>
    <w:link w:val="EKUTFusszeile"/>
    <w:rsid w:val="00341292"/>
    <w:rPr>
      <w:rFonts w:ascii="Arial" w:hAnsi="Arial" w:cs="Arial"/>
      <w:sz w:val="14"/>
      <w:szCs w:val="14"/>
      <w:lang w:val="en-GB"/>
    </w:rPr>
  </w:style>
  <w:style w:type="character" w:customStyle="1" w:styleId="textshape">
    <w:name w:val="textshape"/>
    <w:basedOn w:val="Absatz-Standardschriftart"/>
    <w:rsid w:val="004B0B53"/>
  </w:style>
  <w:style w:type="character" w:customStyle="1" w:styleId="FuzeileZchn">
    <w:name w:val="Fußzeile Zchn"/>
    <w:basedOn w:val="Absatz-Standardschriftart"/>
    <w:link w:val="Fuzeile"/>
    <w:uiPriority w:val="99"/>
    <w:rsid w:val="00312E5B"/>
    <w:rPr>
      <w:rFonts w:ascii="Arial" w:hAnsi="Arial"/>
      <w:sz w:val="22"/>
    </w:rPr>
  </w:style>
  <w:style w:type="paragraph" w:styleId="StandardWeb">
    <w:name w:val="Normal (Web)"/>
    <w:basedOn w:val="Standard"/>
    <w:uiPriority w:val="99"/>
    <w:unhideWhenUsed/>
    <w:rsid w:val="007A32D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7A32DE"/>
    <w:rPr>
      <w:rFonts w:ascii="Courier New" w:hAnsi="Courier New" w:cs="Courier New"/>
    </w:rPr>
  </w:style>
  <w:style w:type="paragraph" w:styleId="Listenabsatz">
    <w:name w:val="List Paragraph"/>
    <w:basedOn w:val="Standard"/>
    <w:uiPriority w:val="34"/>
    <w:qFormat/>
    <w:rsid w:val="007A32D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A45C55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45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00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lassungstest@ifp.uni-tuebingen.d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zulassungstest@ifp.uni-tuebingen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err Dr.</vt:lpstr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r Dr.</dc:title>
  <dc:subject/>
  <dc:creator>ISP*D SELECT MASTER</dc:creator>
  <cp:keywords/>
  <cp:lastModifiedBy>Julia Buchner</cp:lastModifiedBy>
  <cp:revision>2</cp:revision>
  <cp:lastPrinted>2022-07-07T08:13:00Z</cp:lastPrinted>
  <dcterms:created xsi:type="dcterms:W3CDTF">2024-07-10T12:08:00Z</dcterms:created>
  <dcterms:modified xsi:type="dcterms:W3CDTF">2024-07-10T12:08:00Z</dcterms:modified>
</cp:coreProperties>
</file>